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F5508C" w:rsidRDefault="006578DA" w:rsidP="00285E16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F5508C">
        <w:rPr>
          <w:rFonts w:ascii="Times New Roman" w:hAnsi="Times New Roman" w:cs="Times New Roman"/>
          <w:b/>
          <w:smallCaps/>
          <w:sz w:val="28"/>
        </w:rPr>
        <w:t>Dillon M. Powell</w:t>
      </w:r>
    </w:p>
    <w:p w:rsidR="006578DA" w:rsidRPr="00F5508C" w:rsidRDefault="006578DA" w:rsidP="00285E16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F5508C">
        <w:rPr>
          <w:rFonts w:ascii="Times New Roman" w:hAnsi="Times New Roman" w:cs="Times New Roman"/>
          <w:i/>
          <w:sz w:val="28"/>
        </w:rPr>
        <w:t>Certified Welder</w:t>
      </w:r>
    </w:p>
    <w:p w:rsidR="006578DA" w:rsidRPr="00F5508C" w:rsidRDefault="006578DA" w:rsidP="00285E16">
      <w:pPr>
        <w:spacing w:after="0"/>
        <w:jc w:val="center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dpowell@wwrfresource.com</w:t>
      </w:r>
    </w:p>
    <w:p w:rsidR="006578DA" w:rsidRPr="00F5508C" w:rsidRDefault="006578DA" w:rsidP="00285E16">
      <w:pPr>
        <w:spacing w:after="0"/>
        <w:jc w:val="center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  <w:i/>
        </w:rPr>
        <w:t xml:space="preserve">Message: </w:t>
      </w:r>
      <w:r w:rsidRPr="00F5508C">
        <w:rPr>
          <w:rFonts w:ascii="Times New Roman" w:hAnsi="Times New Roman" w:cs="Times New Roman"/>
        </w:rPr>
        <w:t>(316) 265-5211 ext. 208</w:t>
      </w:r>
    </w:p>
    <w:p w:rsidR="006578DA" w:rsidRPr="00F5508C" w:rsidRDefault="006578DA" w:rsidP="00285E16">
      <w:pPr>
        <w:spacing w:after="0"/>
        <w:jc w:val="center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401 S. Emporia, Wichita, KS 67202</w:t>
      </w:r>
    </w:p>
    <w:p w:rsidR="006578DA" w:rsidRPr="00F5508C" w:rsidRDefault="006578DA" w:rsidP="00F5508C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bookmarkStart w:id="0" w:name="_GoBack"/>
      <w:r w:rsidRPr="00F5508C">
        <w:rPr>
          <w:rFonts w:ascii="Times New Roman" w:hAnsi="Times New Roman" w:cs="Times New Roman"/>
          <w:b/>
          <w:smallCaps/>
        </w:rPr>
        <w:t>Summary of Qualifications</w:t>
      </w:r>
    </w:p>
    <w:p w:rsidR="006578DA" w:rsidRPr="00F5508C" w:rsidRDefault="006578DA" w:rsidP="00285E1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6 months of structural steel welding experience for a large industrial manufacturer.</w:t>
      </w:r>
    </w:p>
    <w:p w:rsidR="00285E16" w:rsidRPr="00F5508C" w:rsidRDefault="006578DA" w:rsidP="00285E1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Mechanically inclined individual who is able to troublesh</w:t>
      </w:r>
      <w:r w:rsidR="00285E16" w:rsidRPr="00F5508C">
        <w:rPr>
          <w:rFonts w:ascii="Times New Roman" w:hAnsi="Times New Roman" w:cs="Times New Roman"/>
        </w:rPr>
        <w:t>oot and solve hands-on problems.</w:t>
      </w:r>
    </w:p>
    <w:p w:rsidR="006578DA" w:rsidRPr="00F5508C" w:rsidRDefault="006578DA" w:rsidP="00285E1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Enjoys working with others while learning new skills to complete large projects.</w:t>
      </w:r>
    </w:p>
    <w:p w:rsidR="006578DA" w:rsidRPr="00F5508C" w:rsidRDefault="006578DA" w:rsidP="00285E1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Willing to be the first to go beyond expectations to ensure the job is done right.</w:t>
      </w:r>
    </w:p>
    <w:p w:rsidR="006578DA" w:rsidRPr="00F5508C" w:rsidRDefault="006578DA" w:rsidP="00F5508C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 w:rsidRPr="00F5508C">
        <w:rPr>
          <w:rFonts w:ascii="Times New Roman" w:hAnsi="Times New Roman" w:cs="Times New Roman"/>
          <w:b/>
          <w:smallCaps/>
        </w:rPr>
        <w:t>Skill Profile</w:t>
      </w:r>
    </w:p>
    <w:p w:rsidR="00285E16" w:rsidRPr="00F5508C" w:rsidRDefault="00285E16" w:rsidP="00285E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  <w:sectPr w:rsidR="00285E16" w:rsidRPr="00F5508C" w:rsidSect="00285E16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6578DA" w:rsidRPr="00F5508C" w:rsidRDefault="006578DA" w:rsidP="00285E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proofErr w:type="spellStart"/>
      <w:r w:rsidRPr="00F5508C">
        <w:rPr>
          <w:rFonts w:ascii="Times New Roman" w:hAnsi="Times New Roman" w:cs="Times New Roman"/>
        </w:rPr>
        <w:lastRenderedPageBreak/>
        <w:t>Mig</w:t>
      </w:r>
      <w:proofErr w:type="spellEnd"/>
      <w:r w:rsidRPr="00F5508C">
        <w:rPr>
          <w:rFonts w:ascii="Times New Roman" w:hAnsi="Times New Roman" w:cs="Times New Roman"/>
        </w:rPr>
        <w:t xml:space="preserve"> welding</w:t>
      </w:r>
    </w:p>
    <w:p w:rsidR="006578DA" w:rsidRPr="00F5508C" w:rsidRDefault="006578DA" w:rsidP="00285E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Forklift operation</w:t>
      </w:r>
    </w:p>
    <w:p w:rsidR="006578DA" w:rsidRPr="00F5508C" w:rsidRDefault="006578DA" w:rsidP="00285E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Pipe benders</w:t>
      </w:r>
    </w:p>
    <w:p w:rsidR="006578DA" w:rsidRPr="00F5508C" w:rsidRDefault="006578DA" w:rsidP="00285E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Plasma torches</w:t>
      </w:r>
    </w:p>
    <w:p w:rsidR="006578DA" w:rsidRPr="00F5508C" w:rsidRDefault="006578DA" w:rsidP="00285E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lastRenderedPageBreak/>
        <w:t>Grinders</w:t>
      </w:r>
    </w:p>
    <w:p w:rsidR="006578DA" w:rsidRPr="00F5508C" w:rsidRDefault="006578DA" w:rsidP="00285E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Wire strippers</w:t>
      </w:r>
    </w:p>
    <w:p w:rsidR="006578DA" w:rsidRPr="00F5508C" w:rsidRDefault="006578DA" w:rsidP="00285E1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Crimpers</w:t>
      </w:r>
    </w:p>
    <w:p w:rsidR="00285E16" w:rsidRPr="00F5508C" w:rsidRDefault="00285E16" w:rsidP="00285E16">
      <w:pPr>
        <w:spacing w:after="0"/>
        <w:rPr>
          <w:rFonts w:ascii="Times New Roman" w:hAnsi="Times New Roman" w:cs="Times New Roman"/>
          <w:b/>
        </w:rPr>
        <w:sectPr w:rsidR="00285E16" w:rsidRPr="00F5508C" w:rsidSect="00285E1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85E16" w:rsidRPr="00F5508C" w:rsidRDefault="00285E16" w:rsidP="00F5508C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 w:rsidRPr="00F5508C">
        <w:rPr>
          <w:rFonts w:ascii="Times New Roman" w:hAnsi="Times New Roman" w:cs="Times New Roman"/>
          <w:b/>
          <w:smallCaps/>
        </w:rPr>
        <w:lastRenderedPageBreak/>
        <w:t>Education</w:t>
      </w:r>
    </w:p>
    <w:p w:rsidR="00285E16" w:rsidRPr="00F5508C" w:rsidRDefault="00285E16" w:rsidP="00285E16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Welding Certificate</w:t>
      </w:r>
      <w:r w:rsidRPr="00F5508C">
        <w:rPr>
          <w:rFonts w:ascii="Times New Roman" w:hAnsi="Times New Roman" w:cs="Times New Roman"/>
        </w:rPr>
        <w:tab/>
      </w:r>
      <w:r w:rsidRPr="00F5508C">
        <w:rPr>
          <w:rFonts w:ascii="Times New Roman" w:hAnsi="Times New Roman" w:cs="Times New Roman"/>
          <w:i/>
        </w:rPr>
        <w:t>Barton Community College</w:t>
      </w:r>
      <w:r w:rsidRPr="00F5508C">
        <w:rPr>
          <w:rFonts w:ascii="Times New Roman" w:hAnsi="Times New Roman" w:cs="Times New Roman"/>
        </w:rPr>
        <w:tab/>
        <w:t>Nov. 2014</w:t>
      </w:r>
    </w:p>
    <w:bookmarkEnd w:id="0"/>
    <w:p w:rsidR="006578DA" w:rsidRPr="00F5508C" w:rsidRDefault="00FB35BD" w:rsidP="00F5508C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 w:rsidRPr="00F5508C">
        <w:rPr>
          <w:rFonts w:ascii="Times New Roman" w:hAnsi="Times New Roman" w:cs="Times New Roman"/>
          <w:b/>
          <w:smallCaps/>
        </w:rPr>
        <w:t>Recent</w:t>
      </w:r>
      <w:r w:rsidR="006578DA" w:rsidRPr="00F5508C">
        <w:rPr>
          <w:rFonts w:ascii="Times New Roman" w:hAnsi="Times New Roman" w:cs="Times New Roman"/>
          <w:b/>
          <w:smallCaps/>
        </w:rPr>
        <w:t xml:space="preserve"> Experience</w:t>
      </w:r>
    </w:p>
    <w:p w:rsidR="006578DA" w:rsidRPr="00F5508C" w:rsidRDefault="006578DA" w:rsidP="00F5508C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  <w:i/>
        </w:rPr>
        <w:t>Groundskeeper</w:t>
      </w:r>
      <w:r w:rsidRPr="00F5508C">
        <w:rPr>
          <w:rFonts w:ascii="Times New Roman" w:hAnsi="Times New Roman" w:cs="Times New Roman"/>
        </w:rPr>
        <w:tab/>
        <w:t>State of Kansas</w:t>
      </w:r>
      <w:r w:rsidRPr="00F5508C">
        <w:rPr>
          <w:rFonts w:ascii="Times New Roman" w:hAnsi="Times New Roman" w:cs="Times New Roman"/>
        </w:rPr>
        <w:tab/>
        <w:t>Winfield, KS</w:t>
      </w:r>
      <w:r w:rsidRPr="00F5508C">
        <w:rPr>
          <w:rFonts w:ascii="Times New Roman" w:hAnsi="Times New Roman" w:cs="Times New Roman"/>
        </w:rPr>
        <w:tab/>
        <w:t>2017</w:t>
      </w:r>
    </w:p>
    <w:p w:rsidR="006578DA" w:rsidRPr="00F5508C" w:rsidRDefault="006578DA" w:rsidP="00285E1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Maintained beautification of lawns, highways, and other grassy areas.</w:t>
      </w:r>
    </w:p>
    <w:p w:rsidR="006578DA" w:rsidRPr="00F5508C" w:rsidRDefault="006578DA" w:rsidP="00285E1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 xml:space="preserve">Utilized landscaping equipment such as mowers, </w:t>
      </w:r>
      <w:proofErr w:type="spellStart"/>
      <w:r w:rsidRPr="00F5508C">
        <w:rPr>
          <w:rFonts w:ascii="Times New Roman" w:hAnsi="Times New Roman" w:cs="Times New Roman"/>
        </w:rPr>
        <w:t>edgers</w:t>
      </w:r>
      <w:proofErr w:type="spellEnd"/>
      <w:r w:rsidRPr="00F5508C">
        <w:rPr>
          <w:rFonts w:ascii="Times New Roman" w:hAnsi="Times New Roman" w:cs="Times New Roman"/>
        </w:rPr>
        <w:t>, and weed eaters.</w:t>
      </w:r>
    </w:p>
    <w:p w:rsidR="006578DA" w:rsidRPr="00F5508C" w:rsidRDefault="006578DA" w:rsidP="00285E1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Fixed fences and signs along highways through painting and repair.</w:t>
      </w:r>
    </w:p>
    <w:p w:rsidR="006578DA" w:rsidRPr="00F5508C" w:rsidRDefault="006578DA" w:rsidP="00F5508C">
      <w:pPr>
        <w:tabs>
          <w:tab w:val="left" w:pos="2880"/>
          <w:tab w:val="left" w:pos="5760"/>
          <w:tab w:val="right" w:pos="9360"/>
        </w:tabs>
        <w:spacing w:before="100" w:beforeAutospacing="1" w:after="12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  <w:i/>
        </w:rPr>
        <w:t>Welder</w:t>
      </w:r>
      <w:r w:rsidRPr="00F5508C">
        <w:rPr>
          <w:rFonts w:ascii="Times New Roman" w:hAnsi="Times New Roman" w:cs="Times New Roman"/>
        </w:rPr>
        <w:tab/>
        <w:t>PKM Steel</w:t>
      </w:r>
      <w:r w:rsidRPr="00F5508C">
        <w:rPr>
          <w:rFonts w:ascii="Times New Roman" w:hAnsi="Times New Roman" w:cs="Times New Roman"/>
        </w:rPr>
        <w:tab/>
        <w:t>Salina, KS</w:t>
      </w:r>
      <w:r w:rsidRPr="00F5508C">
        <w:rPr>
          <w:rFonts w:ascii="Times New Roman" w:hAnsi="Times New Roman" w:cs="Times New Roman"/>
        </w:rPr>
        <w:tab/>
        <w:t>2016</w:t>
      </w:r>
    </w:p>
    <w:p w:rsidR="006578DA" w:rsidRPr="00F5508C" w:rsidRDefault="006578DA" w:rsidP="00285E1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Welded I-beam trusses for a large add-on to a major car dealership in the US.</w:t>
      </w:r>
    </w:p>
    <w:p w:rsidR="006578DA" w:rsidRPr="00F5508C" w:rsidRDefault="006578DA" w:rsidP="00285E1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Attached clips, full pins, beveled and coped all materials.</w:t>
      </w:r>
    </w:p>
    <w:p w:rsidR="006578DA" w:rsidRPr="00F5508C" w:rsidRDefault="006578DA" w:rsidP="00285E1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Worked on saw line to measure out with lasers and cut beams with machines.</w:t>
      </w:r>
    </w:p>
    <w:p w:rsidR="006578DA" w:rsidRPr="00F5508C" w:rsidRDefault="006578DA" w:rsidP="00285E1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Handled sandblasting for welded parts prior to painting and finishing.</w:t>
      </w:r>
    </w:p>
    <w:p w:rsidR="006578DA" w:rsidRPr="00F5508C" w:rsidRDefault="006578DA" w:rsidP="00F5508C">
      <w:pPr>
        <w:tabs>
          <w:tab w:val="left" w:pos="2880"/>
          <w:tab w:val="left" w:pos="5760"/>
          <w:tab w:val="right" w:pos="9360"/>
        </w:tabs>
        <w:spacing w:before="100" w:beforeAutospacing="1" w:after="12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  <w:i/>
        </w:rPr>
        <w:t>Electrician’s Helper</w:t>
      </w:r>
      <w:r w:rsidRPr="00F5508C">
        <w:rPr>
          <w:rFonts w:ascii="Times New Roman" w:hAnsi="Times New Roman" w:cs="Times New Roman"/>
        </w:rPr>
        <w:tab/>
        <w:t>State of Kansas</w:t>
      </w:r>
      <w:r w:rsidRPr="00F5508C">
        <w:rPr>
          <w:rFonts w:ascii="Times New Roman" w:hAnsi="Times New Roman" w:cs="Times New Roman"/>
        </w:rPr>
        <w:tab/>
      </w:r>
      <w:proofErr w:type="spellStart"/>
      <w:r w:rsidRPr="00F5508C">
        <w:rPr>
          <w:rFonts w:ascii="Times New Roman" w:hAnsi="Times New Roman" w:cs="Times New Roman"/>
        </w:rPr>
        <w:t>Elsworth</w:t>
      </w:r>
      <w:proofErr w:type="spellEnd"/>
      <w:r w:rsidRPr="00F5508C">
        <w:rPr>
          <w:rFonts w:ascii="Times New Roman" w:hAnsi="Times New Roman" w:cs="Times New Roman"/>
        </w:rPr>
        <w:t>, KS</w:t>
      </w:r>
      <w:r w:rsidRPr="00F5508C">
        <w:rPr>
          <w:rFonts w:ascii="Times New Roman" w:hAnsi="Times New Roman" w:cs="Times New Roman"/>
        </w:rPr>
        <w:tab/>
        <w:t>2015</w:t>
      </w:r>
    </w:p>
    <w:p w:rsidR="006578DA" w:rsidRPr="00F5508C" w:rsidRDefault="006578DA" w:rsidP="00285E16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Assisted with the build out of a new laundry facility.</w:t>
      </w:r>
    </w:p>
    <w:p w:rsidR="006578DA" w:rsidRPr="00F5508C" w:rsidRDefault="006578DA" w:rsidP="00285E16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Pulled out old conduit and wiring to prepare for new wiring installation.</w:t>
      </w:r>
    </w:p>
    <w:p w:rsidR="00285E16" w:rsidRPr="00F5508C" w:rsidRDefault="00285E16" w:rsidP="00285E16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</w:rPr>
        <w:t>Worked with 110, 120, and 240v systems and installed new boxes.</w:t>
      </w:r>
    </w:p>
    <w:p w:rsidR="00F5508C" w:rsidRPr="00F5508C" w:rsidRDefault="00F5508C" w:rsidP="00FB35BD">
      <w:p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F5508C">
        <w:rPr>
          <w:rFonts w:ascii="Times New Roman" w:hAnsi="Times New Roman" w:cs="Times New Roman"/>
          <w:b/>
          <w:smallCaps/>
        </w:rPr>
        <w:t>Additional Experience</w:t>
      </w:r>
    </w:p>
    <w:p w:rsidR="00285E16" w:rsidRPr="00F5508C" w:rsidRDefault="00285E16" w:rsidP="00F5508C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before="120"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  <w:i/>
        </w:rPr>
        <w:t>Mechanic</w:t>
      </w:r>
      <w:r w:rsidRPr="00F5508C">
        <w:rPr>
          <w:rFonts w:ascii="Times New Roman" w:hAnsi="Times New Roman" w:cs="Times New Roman"/>
        </w:rPr>
        <w:tab/>
        <w:t>D&amp;N Automotive</w:t>
      </w:r>
      <w:r w:rsidRPr="00F5508C">
        <w:rPr>
          <w:rFonts w:ascii="Times New Roman" w:hAnsi="Times New Roman" w:cs="Times New Roman"/>
        </w:rPr>
        <w:tab/>
        <w:t>Wichita, KS</w:t>
      </w:r>
      <w:r w:rsidRPr="00F5508C">
        <w:rPr>
          <w:rFonts w:ascii="Times New Roman" w:hAnsi="Times New Roman" w:cs="Times New Roman"/>
        </w:rPr>
        <w:tab/>
        <w:t>2011 – 2012</w:t>
      </w:r>
    </w:p>
    <w:p w:rsidR="00285E16" w:rsidRPr="00F5508C" w:rsidRDefault="00285E16" w:rsidP="00F5508C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F5508C">
        <w:rPr>
          <w:rFonts w:ascii="Times New Roman" w:hAnsi="Times New Roman" w:cs="Times New Roman"/>
          <w:i/>
        </w:rPr>
        <w:t>Glass Tech</w:t>
      </w:r>
      <w:r w:rsidRPr="00F5508C">
        <w:rPr>
          <w:rFonts w:ascii="Times New Roman" w:hAnsi="Times New Roman" w:cs="Times New Roman"/>
        </w:rPr>
        <w:tab/>
        <w:t>Discount Auto Glass</w:t>
      </w:r>
      <w:r w:rsidRPr="00F5508C">
        <w:rPr>
          <w:rFonts w:ascii="Times New Roman" w:hAnsi="Times New Roman" w:cs="Times New Roman"/>
        </w:rPr>
        <w:tab/>
        <w:t>Wichita, KS</w:t>
      </w:r>
      <w:r w:rsidRPr="00F5508C">
        <w:rPr>
          <w:rFonts w:ascii="Times New Roman" w:hAnsi="Times New Roman" w:cs="Times New Roman"/>
        </w:rPr>
        <w:tab/>
        <w:t>2008 – 2009</w:t>
      </w:r>
    </w:p>
    <w:sectPr w:rsidR="00285E16" w:rsidRPr="00F5508C" w:rsidSect="00285E16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44D61"/>
    <w:multiLevelType w:val="hybridMultilevel"/>
    <w:tmpl w:val="926E1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F4220E"/>
    <w:multiLevelType w:val="hybridMultilevel"/>
    <w:tmpl w:val="36E42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5E6D07"/>
    <w:multiLevelType w:val="hybridMultilevel"/>
    <w:tmpl w:val="C6B82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0D2192"/>
    <w:multiLevelType w:val="hybridMultilevel"/>
    <w:tmpl w:val="36BAC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97534F"/>
    <w:multiLevelType w:val="hybridMultilevel"/>
    <w:tmpl w:val="92EAA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A6B32A3"/>
    <w:multiLevelType w:val="hybridMultilevel"/>
    <w:tmpl w:val="92148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70C11E4"/>
    <w:multiLevelType w:val="hybridMultilevel"/>
    <w:tmpl w:val="0F9AD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E993529"/>
    <w:multiLevelType w:val="hybridMultilevel"/>
    <w:tmpl w:val="55F4C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8A7915"/>
    <w:multiLevelType w:val="hybridMultilevel"/>
    <w:tmpl w:val="D0DC1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4"/>
  </w:num>
  <w:num w:numId="5">
    <w:abstractNumId w:val="3"/>
  </w:num>
  <w:num w:numId="6">
    <w:abstractNumId w:val="5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3MLY0Nje1NDcxMjBW0lEKTi0uzszPAykwrAUApEop3iwAAAA="/>
  </w:docVars>
  <w:rsids>
    <w:rsidRoot w:val="006578DA"/>
    <w:rsid w:val="00235C2A"/>
    <w:rsid w:val="00285E16"/>
    <w:rsid w:val="00522C52"/>
    <w:rsid w:val="006578DA"/>
    <w:rsid w:val="007E2073"/>
    <w:rsid w:val="00F5508C"/>
    <w:rsid w:val="00FB3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78D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78D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78D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7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4-20T13:42:00Z</cp:lastPrinted>
  <dcterms:created xsi:type="dcterms:W3CDTF">2018-04-20T13:18:00Z</dcterms:created>
  <dcterms:modified xsi:type="dcterms:W3CDTF">2018-04-20T19:42:00Z</dcterms:modified>
</cp:coreProperties>
</file>